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88460f2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n el proyecto anterior, Gobierno SOA del FNA (Proyecto 1, E-Service, Fase II) se establecen objetivos de gobierno: Mantenimiento de Relación Negocio - Arquitectura (G-OBJG1), y Seguimiento a cambios en la arquitectura de referencia (G-OBJS3). Esto demanda mantenibilidad de la arquitectura de referencia, que a su vez esta es responsable de 1) dirigir y evolucionar las soluciones tecnológica del FNA. Demanda también 2) orientar el diseño de estas arquitecturas, y 3) ser el instrumento de control con el cual hacer cumplir los principios de diseño de servicios SOA del FNA y del Manual de Gobierno. Para lograr estos objetivos y responsabilidades exigidas por gobierno, es necesario que desde este proyecto, PRY02. Arquitectura de Referencia SOA 2.0 del FNA,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ee39d628-043b-4021-9885-d4d48b07ed16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27:39Z</dcterms:created>
  <dcterms:modified xsi:type="dcterms:W3CDTF">2023-08-02T17:2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etalle de los recursos, herramientas, roles, responsabilidades y participantes</vt:lpwstr>
  </property>
  <property fmtid="{D5CDD505-2E9C-101B-9397-08002B2CF9AE}" pid="7" name="references">
    <vt:lpwstr/>
  </property>
</Properties>
</file>